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AA14" w14:textId="77777777" w:rsidR="0090372D" w:rsidRDefault="0090372D" w:rsidP="0423A9F1">
      <w:pPr>
        <w:spacing w:line="360" w:lineRule="auto"/>
        <w:rPr>
          <w:b/>
          <w:bCs/>
          <w:sz w:val="28"/>
          <w:szCs w:val="28"/>
        </w:rPr>
      </w:pPr>
    </w:p>
    <w:p w14:paraId="51B54458" w14:textId="6BF50446" w:rsidR="0090372D" w:rsidRPr="0090372D" w:rsidRDefault="0090372D" w:rsidP="0090372D">
      <w:pPr>
        <w:spacing w:line="360" w:lineRule="auto"/>
        <w:jc w:val="center"/>
        <w:rPr>
          <w:b/>
          <w:bCs/>
          <w:sz w:val="56"/>
          <w:szCs w:val="56"/>
        </w:rPr>
      </w:pPr>
      <w:r w:rsidRPr="0090372D">
        <w:rPr>
          <w:b/>
          <w:bCs/>
          <w:sz w:val="56"/>
          <w:szCs w:val="56"/>
        </w:rPr>
        <w:t>Abir Mahmud</w:t>
      </w:r>
    </w:p>
    <w:p w14:paraId="24E5ADEC" w14:textId="4CA922D2" w:rsidR="0090372D" w:rsidRPr="0090372D" w:rsidRDefault="0090372D" w:rsidP="0090372D">
      <w:pPr>
        <w:spacing w:line="360" w:lineRule="auto"/>
        <w:jc w:val="center"/>
        <w:rPr>
          <w:b/>
          <w:bCs/>
          <w:sz w:val="56"/>
          <w:szCs w:val="56"/>
        </w:rPr>
      </w:pPr>
      <w:r w:rsidRPr="0090372D">
        <w:rPr>
          <w:b/>
          <w:bCs/>
          <w:sz w:val="56"/>
          <w:szCs w:val="56"/>
        </w:rPr>
        <w:t>ID: 19931228T950</w:t>
      </w:r>
    </w:p>
    <w:p w14:paraId="070A850C" w14:textId="626CE6C7" w:rsidR="0090372D" w:rsidRPr="0090372D" w:rsidRDefault="0090372D" w:rsidP="0090372D">
      <w:pPr>
        <w:spacing w:line="360" w:lineRule="auto"/>
        <w:jc w:val="center"/>
        <w:rPr>
          <w:b/>
          <w:bCs/>
          <w:sz w:val="56"/>
          <w:szCs w:val="56"/>
        </w:rPr>
      </w:pPr>
      <w:r w:rsidRPr="0090372D">
        <w:rPr>
          <w:b/>
          <w:bCs/>
          <w:sz w:val="56"/>
          <w:szCs w:val="56"/>
        </w:rPr>
        <w:t>abma21@student.bth.se</w:t>
      </w:r>
    </w:p>
    <w:p w14:paraId="79237636" w14:textId="31B1D742" w:rsidR="0090372D" w:rsidRDefault="0090372D" w:rsidP="0423A9F1">
      <w:pPr>
        <w:spacing w:line="360" w:lineRule="auto"/>
        <w:rPr>
          <w:b/>
          <w:bCs/>
          <w:sz w:val="28"/>
          <w:szCs w:val="28"/>
        </w:rPr>
      </w:pPr>
    </w:p>
    <w:p w14:paraId="0E9BD320" w14:textId="4890762E" w:rsidR="0090372D" w:rsidRDefault="005227E8" w:rsidP="005227E8">
      <w:pPr>
        <w:spacing w:line="360" w:lineRule="auto"/>
        <w:jc w:val="center"/>
        <w:rPr>
          <w:b/>
          <w:bCs/>
          <w:sz w:val="28"/>
          <w:szCs w:val="28"/>
        </w:rPr>
      </w:pPr>
      <w:r>
        <w:rPr>
          <w:b/>
          <w:bCs/>
          <w:sz w:val="28"/>
          <w:szCs w:val="28"/>
        </w:rPr>
        <w:t>Re assignment 2</w:t>
      </w:r>
    </w:p>
    <w:p w14:paraId="794BA647" w14:textId="6636F045" w:rsidR="0090372D" w:rsidRDefault="0090372D" w:rsidP="0423A9F1">
      <w:pPr>
        <w:spacing w:line="360" w:lineRule="auto"/>
        <w:rPr>
          <w:b/>
          <w:bCs/>
          <w:sz w:val="28"/>
          <w:szCs w:val="28"/>
        </w:rPr>
      </w:pPr>
    </w:p>
    <w:p w14:paraId="64AC7848" w14:textId="478F4D9A" w:rsidR="0090372D" w:rsidRDefault="0090372D" w:rsidP="0423A9F1">
      <w:pPr>
        <w:spacing w:line="360" w:lineRule="auto"/>
        <w:rPr>
          <w:b/>
          <w:bCs/>
          <w:sz w:val="28"/>
          <w:szCs w:val="28"/>
        </w:rPr>
      </w:pPr>
    </w:p>
    <w:p w14:paraId="5FA0F8EA" w14:textId="3D7A1F65" w:rsidR="0090372D" w:rsidRDefault="0090372D" w:rsidP="0423A9F1">
      <w:pPr>
        <w:spacing w:line="360" w:lineRule="auto"/>
        <w:rPr>
          <w:b/>
          <w:bCs/>
          <w:sz w:val="28"/>
          <w:szCs w:val="28"/>
        </w:rPr>
      </w:pPr>
    </w:p>
    <w:p w14:paraId="11133F3C" w14:textId="2A6D9699" w:rsidR="0090372D" w:rsidRDefault="0090372D" w:rsidP="0423A9F1">
      <w:pPr>
        <w:spacing w:line="360" w:lineRule="auto"/>
        <w:rPr>
          <w:b/>
          <w:bCs/>
          <w:sz w:val="28"/>
          <w:szCs w:val="28"/>
        </w:rPr>
      </w:pPr>
    </w:p>
    <w:p w14:paraId="49372F18" w14:textId="65167872" w:rsidR="0090372D" w:rsidRDefault="0090372D" w:rsidP="0423A9F1">
      <w:pPr>
        <w:spacing w:line="360" w:lineRule="auto"/>
        <w:rPr>
          <w:b/>
          <w:bCs/>
          <w:sz w:val="28"/>
          <w:szCs w:val="28"/>
        </w:rPr>
      </w:pPr>
    </w:p>
    <w:p w14:paraId="2A178741" w14:textId="63AC9A49" w:rsidR="0090372D" w:rsidRDefault="0090372D" w:rsidP="0423A9F1">
      <w:pPr>
        <w:spacing w:line="360" w:lineRule="auto"/>
        <w:rPr>
          <w:b/>
          <w:bCs/>
          <w:sz w:val="28"/>
          <w:szCs w:val="28"/>
        </w:rPr>
      </w:pPr>
    </w:p>
    <w:p w14:paraId="6FA7BBE8" w14:textId="10E0A7DF" w:rsidR="0090372D" w:rsidRDefault="0090372D" w:rsidP="0423A9F1">
      <w:pPr>
        <w:spacing w:line="360" w:lineRule="auto"/>
        <w:rPr>
          <w:b/>
          <w:bCs/>
          <w:sz w:val="28"/>
          <w:szCs w:val="28"/>
        </w:rPr>
      </w:pPr>
    </w:p>
    <w:p w14:paraId="1594E1C4" w14:textId="77777777" w:rsidR="0090372D" w:rsidRDefault="0090372D" w:rsidP="0423A9F1">
      <w:pPr>
        <w:spacing w:line="360" w:lineRule="auto"/>
        <w:rPr>
          <w:b/>
          <w:bCs/>
          <w:sz w:val="28"/>
          <w:szCs w:val="28"/>
        </w:rPr>
      </w:pPr>
    </w:p>
    <w:p w14:paraId="64D13217" w14:textId="77777777" w:rsidR="0090372D" w:rsidRDefault="0090372D" w:rsidP="0423A9F1">
      <w:pPr>
        <w:spacing w:line="360" w:lineRule="auto"/>
        <w:rPr>
          <w:b/>
          <w:bCs/>
          <w:sz w:val="28"/>
          <w:szCs w:val="28"/>
        </w:rPr>
      </w:pPr>
    </w:p>
    <w:p w14:paraId="144DE301" w14:textId="77777777" w:rsidR="0090372D" w:rsidRDefault="0090372D" w:rsidP="0423A9F1">
      <w:pPr>
        <w:spacing w:line="360" w:lineRule="auto"/>
        <w:rPr>
          <w:b/>
          <w:bCs/>
          <w:sz w:val="28"/>
          <w:szCs w:val="28"/>
        </w:rPr>
      </w:pPr>
    </w:p>
    <w:p w14:paraId="4C89EDD4" w14:textId="77777777" w:rsidR="005227E8" w:rsidRDefault="005227E8" w:rsidP="0423A9F1">
      <w:pPr>
        <w:spacing w:line="360" w:lineRule="auto"/>
        <w:rPr>
          <w:b/>
          <w:bCs/>
          <w:sz w:val="28"/>
          <w:szCs w:val="28"/>
        </w:rPr>
      </w:pPr>
    </w:p>
    <w:p w14:paraId="3C53AFB4" w14:textId="6DC8D46B" w:rsidR="00300A3F" w:rsidRDefault="0423A9F1" w:rsidP="0423A9F1">
      <w:pPr>
        <w:spacing w:line="360" w:lineRule="auto"/>
        <w:rPr>
          <w:b/>
          <w:bCs/>
          <w:sz w:val="28"/>
          <w:szCs w:val="28"/>
        </w:rPr>
      </w:pPr>
      <w:r w:rsidRPr="0423A9F1">
        <w:rPr>
          <w:b/>
          <w:bCs/>
          <w:sz w:val="28"/>
          <w:szCs w:val="28"/>
        </w:rPr>
        <w:lastRenderedPageBreak/>
        <w:t>User Story and Acceptance Criteria</w:t>
      </w:r>
    </w:p>
    <w:p w14:paraId="12373596" w14:textId="71608A9C"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Register</w:t>
      </w:r>
    </w:p>
    <w:p w14:paraId="33D676A1" w14:textId="464D587E" w:rsidR="00300A3F" w:rsidRDefault="0423A9F1" w:rsidP="0423A9F1">
      <w:pPr>
        <w:spacing w:line="360" w:lineRule="auto"/>
        <w:rPr>
          <w:sz w:val="24"/>
          <w:szCs w:val="24"/>
        </w:rPr>
      </w:pPr>
      <w:r w:rsidRPr="0423A9F1">
        <w:rPr>
          <w:sz w:val="24"/>
          <w:szCs w:val="24"/>
        </w:rPr>
        <w:t>As a new user I want to register to the website so that I can interact with the inner functionality.</w:t>
      </w:r>
    </w:p>
    <w:p w14:paraId="5AA1FD18" w14:textId="6D79D8B4"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4CD7F9FD" w14:textId="77C5C9B9" w:rsidR="00300A3F" w:rsidRDefault="0423A9F1" w:rsidP="0423A9F1">
      <w:pPr>
        <w:spacing w:line="360" w:lineRule="auto"/>
        <w:rPr>
          <w:sz w:val="24"/>
          <w:szCs w:val="24"/>
        </w:rPr>
      </w:pPr>
      <w:r w:rsidRPr="0423A9F1">
        <w:rPr>
          <w:sz w:val="24"/>
          <w:szCs w:val="24"/>
        </w:rPr>
        <w:t>-&gt; The registration process should be successful with valid information.</w:t>
      </w:r>
    </w:p>
    <w:p w14:paraId="06091939" w14:textId="6122DBF7" w:rsidR="00300A3F" w:rsidRDefault="0423A9F1" w:rsidP="0423A9F1">
      <w:pPr>
        <w:spacing w:line="360" w:lineRule="auto"/>
        <w:rPr>
          <w:sz w:val="24"/>
          <w:szCs w:val="24"/>
        </w:rPr>
      </w:pPr>
      <w:r w:rsidRPr="0423A9F1">
        <w:rPr>
          <w:sz w:val="24"/>
          <w:szCs w:val="24"/>
        </w:rPr>
        <w:t>-&gt; The registration process should not be successful without filling mandatory fields.</w:t>
      </w:r>
    </w:p>
    <w:p w14:paraId="321276C3" w14:textId="3D85D057" w:rsidR="00300A3F" w:rsidRDefault="0423A9F1" w:rsidP="0423A9F1">
      <w:pPr>
        <w:spacing w:line="360" w:lineRule="auto"/>
        <w:rPr>
          <w:sz w:val="24"/>
          <w:szCs w:val="24"/>
        </w:rPr>
      </w:pPr>
      <w:r w:rsidRPr="0423A9F1">
        <w:rPr>
          <w:sz w:val="24"/>
          <w:szCs w:val="24"/>
        </w:rPr>
        <w:t>-&gt; The registration process should not be successful with duplicate email.</w:t>
      </w:r>
    </w:p>
    <w:p w14:paraId="6592965F" w14:textId="2A6C3DE7" w:rsidR="00300A3F" w:rsidRDefault="0423A9F1" w:rsidP="0423A9F1">
      <w:pPr>
        <w:spacing w:line="360" w:lineRule="auto"/>
        <w:rPr>
          <w:sz w:val="24"/>
          <w:szCs w:val="24"/>
        </w:rPr>
      </w:pPr>
      <w:r w:rsidRPr="0423A9F1">
        <w:rPr>
          <w:sz w:val="24"/>
          <w:szCs w:val="24"/>
        </w:rPr>
        <w:t>-&gt; The registration process should display a successful message after a successful registration.</w:t>
      </w:r>
    </w:p>
    <w:p w14:paraId="279F261C" w14:textId="0A22E92C" w:rsidR="00300A3F" w:rsidRDefault="0423A9F1" w:rsidP="0423A9F1">
      <w:pPr>
        <w:spacing w:line="360" w:lineRule="auto"/>
        <w:rPr>
          <w:sz w:val="24"/>
          <w:szCs w:val="24"/>
        </w:rPr>
      </w:pPr>
      <w:r w:rsidRPr="0423A9F1">
        <w:rPr>
          <w:sz w:val="24"/>
          <w:szCs w:val="24"/>
        </w:rPr>
        <w:t xml:space="preserve"> </w:t>
      </w:r>
    </w:p>
    <w:p w14:paraId="06743472" w14:textId="5569B548"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Login</w:t>
      </w:r>
      <w:r w:rsidRPr="0423A9F1">
        <w:rPr>
          <w:b/>
          <w:bCs/>
          <w:sz w:val="24"/>
          <w:szCs w:val="24"/>
        </w:rPr>
        <w:t xml:space="preserve"> </w:t>
      </w:r>
    </w:p>
    <w:p w14:paraId="333BB492" w14:textId="39115DCD" w:rsidR="00300A3F" w:rsidRDefault="0423A9F1" w:rsidP="0423A9F1">
      <w:pPr>
        <w:spacing w:line="360" w:lineRule="auto"/>
        <w:rPr>
          <w:sz w:val="24"/>
          <w:szCs w:val="24"/>
        </w:rPr>
      </w:pPr>
      <w:r w:rsidRPr="0423A9F1">
        <w:rPr>
          <w:sz w:val="24"/>
          <w:szCs w:val="24"/>
        </w:rPr>
        <w:t>As a user I want to login to the website so that I can do the necessary tasks.</w:t>
      </w:r>
    </w:p>
    <w:p w14:paraId="2EF7F0F7" w14:textId="78CD9A29"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6B371647" w14:textId="1A02DBB8" w:rsidR="00300A3F" w:rsidRDefault="0423A9F1" w:rsidP="0423A9F1">
      <w:pPr>
        <w:spacing w:line="360" w:lineRule="auto"/>
        <w:rPr>
          <w:sz w:val="24"/>
          <w:szCs w:val="24"/>
        </w:rPr>
      </w:pPr>
      <w:r w:rsidRPr="0423A9F1">
        <w:rPr>
          <w:sz w:val="24"/>
          <w:szCs w:val="24"/>
        </w:rPr>
        <w:t>-&gt;The login process should be successful with valid credentials.</w:t>
      </w:r>
    </w:p>
    <w:p w14:paraId="5ADDC875" w14:textId="42804C41" w:rsidR="00300A3F" w:rsidRDefault="0423A9F1" w:rsidP="0423A9F1">
      <w:pPr>
        <w:spacing w:line="360" w:lineRule="auto"/>
        <w:rPr>
          <w:sz w:val="24"/>
          <w:szCs w:val="24"/>
        </w:rPr>
      </w:pPr>
      <w:r w:rsidRPr="0423A9F1">
        <w:rPr>
          <w:sz w:val="24"/>
          <w:szCs w:val="24"/>
        </w:rPr>
        <w:t>-&gt;The login process should not be successful with valid credentials.</w:t>
      </w:r>
    </w:p>
    <w:p w14:paraId="6F503A2A" w14:textId="1AB5BB85" w:rsidR="00300A3F" w:rsidRDefault="0423A9F1" w:rsidP="0423A9F1">
      <w:pPr>
        <w:spacing w:line="360" w:lineRule="auto"/>
        <w:rPr>
          <w:sz w:val="24"/>
          <w:szCs w:val="24"/>
        </w:rPr>
      </w:pPr>
      <w:r w:rsidRPr="0423A9F1">
        <w:rPr>
          <w:sz w:val="24"/>
          <w:szCs w:val="24"/>
        </w:rPr>
        <w:t>-&gt;The login process should not be successful with empty submission.</w:t>
      </w:r>
    </w:p>
    <w:p w14:paraId="7D68E06D" w14:textId="74D460CB" w:rsidR="00300A3F" w:rsidRDefault="0423A9F1" w:rsidP="0423A9F1">
      <w:pPr>
        <w:spacing w:line="360" w:lineRule="auto"/>
        <w:rPr>
          <w:sz w:val="24"/>
          <w:szCs w:val="24"/>
        </w:rPr>
      </w:pPr>
      <w:r w:rsidRPr="0423A9F1">
        <w:rPr>
          <w:sz w:val="24"/>
          <w:szCs w:val="24"/>
        </w:rPr>
        <w:t>-&gt;The login process should display a successful message after a successful login.</w:t>
      </w:r>
    </w:p>
    <w:p w14:paraId="451E3C93" w14:textId="053E47AF" w:rsidR="00300A3F" w:rsidRDefault="0423A9F1" w:rsidP="0423A9F1">
      <w:pPr>
        <w:spacing w:line="360" w:lineRule="auto"/>
        <w:rPr>
          <w:sz w:val="24"/>
          <w:szCs w:val="24"/>
        </w:rPr>
      </w:pPr>
      <w:r w:rsidRPr="0423A9F1">
        <w:rPr>
          <w:sz w:val="24"/>
          <w:szCs w:val="24"/>
        </w:rPr>
        <w:t xml:space="preserve"> </w:t>
      </w:r>
    </w:p>
    <w:p w14:paraId="3DBD13B6" w14:textId="67A410C8"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Reset Password</w:t>
      </w:r>
    </w:p>
    <w:p w14:paraId="5C371D69" w14:textId="22531682" w:rsidR="00300A3F" w:rsidRDefault="0423A9F1" w:rsidP="0423A9F1">
      <w:pPr>
        <w:spacing w:line="360" w:lineRule="auto"/>
        <w:rPr>
          <w:sz w:val="24"/>
          <w:szCs w:val="24"/>
        </w:rPr>
      </w:pPr>
      <w:r w:rsidRPr="0423A9F1">
        <w:rPr>
          <w:sz w:val="24"/>
          <w:szCs w:val="24"/>
        </w:rPr>
        <w:t>As an existing user I want to reset my password so that I can use my account again.</w:t>
      </w:r>
    </w:p>
    <w:p w14:paraId="42FDB753" w14:textId="69D7BB58"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61155F6B" w14:textId="6A1EF043" w:rsidR="00300A3F" w:rsidRDefault="0423A9F1" w:rsidP="0423A9F1">
      <w:pPr>
        <w:spacing w:line="360" w:lineRule="auto"/>
        <w:rPr>
          <w:sz w:val="24"/>
          <w:szCs w:val="24"/>
        </w:rPr>
      </w:pPr>
      <w:r w:rsidRPr="0423A9F1">
        <w:rPr>
          <w:sz w:val="24"/>
          <w:szCs w:val="24"/>
        </w:rPr>
        <w:t>-&gt; The reset password feature should be worked successfully only for the existing users.</w:t>
      </w:r>
    </w:p>
    <w:p w14:paraId="44AFC066" w14:textId="42F82A4E" w:rsidR="00300A3F" w:rsidRDefault="0423A9F1" w:rsidP="0423A9F1">
      <w:pPr>
        <w:spacing w:line="360" w:lineRule="auto"/>
        <w:rPr>
          <w:sz w:val="24"/>
          <w:szCs w:val="24"/>
        </w:rPr>
      </w:pPr>
      <w:r w:rsidRPr="0423A9F1">
        <w:rPr>
          <w:sz w:val="24"/>
          <w:szCs w:val="24"/>
        </w:rPr>
        <w:lastRenderedPageBreak/>
        <w:t>-&gt; The reset feature should display a successful message after a successful process.</w:t>
      </w:r>
    </w:p>
    <w:p w14:paraId="2D8A01DB" w14:textId="5A7A0B6B" w:rsidR="00300A3F" w:rsidRDefault="0423A9F1" w:rsidP="0423A9F1">
      <w:pPr>
        <w:spacing w:line="360" w:lineRule="auto"/>
        <w:rPr>
          <w:sz w:val="24"/>
          <w:szCs w:val="24"/>
        </w:rPr>
      </w:pPr>
      <w:r w:rsidRPr="0423A9F1">
        <w:rPr>
          <w:sz w:val="24"/>
          <w:szCs w:val="24"/>
        </w:rPr>
        <w:t xml:space="preserve"> </w:t>
      </w:r>
    </w:p>
    <w:p w14:paraId="3BAE17EE" w14:textId="4816D692"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Add to wish</w:t>
      </w:r>
    </w:p>
    <w:p w14:paraId="42478E7F" w14:textId="0D49443F" w:rsidR="00300A3F" w:rsidRDefault="0423A9F1" w:rsidP="0423A9F1">
      <w:pPr>
        <w:spacing w:line="360" w:lineRule="auto"/>
        <w:rPr>
          <w:sz w:val="24"/>
          <w:szCs w:val="24"/>
        </w:rPr>
      </w:pPr>
      <w:r w:rsidRPr="0423A9F1">
        <w:rPr>
          <w:sz w:val="24"/>
          <w:szCs w:val="24"/>
        </w:rPr>
        <w:t xml:space="preserve">As user I want to have add to wish feature so that I can add products to </w:t>
      </w:r>
      <w:proofErr w:type="spellStart"/>
      <w:r w:rsidRPr="0423A9F1">
        <w:rPr>
          <w:sz w:val="24"/>
          <w:szCs w:val="24"/>
        </w:rPr>
        <w:t>to</w:t>
      </w:r>
      <w:proofErr w:type="spellEnd"/>
      <w:r w:rsidRPr="0423A9F1">
        <w:rPr>
          <w:sz w:val="24"/>
          <w:szCs w:val="24"/>
        </w:rPr>
        <w:t xml:space="preserve"> order later.</w:t>
      </w:r>
    </w:p>
    <w:p w14:paraId="43109F89" w14:textId="1DBDDCB2"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47FD9526" w14:textId="5EBE2B9C" w:rsidR="00300A3F" w:rsidRDefault="0423A9F1" w:rsidP="0423A9F1">
      <w:pPr>
        <w:spacing w:line="360" w:lineRule="auto"/>
        <w:rPr>
          <w:sz w:val="24"/>
          <w:szCs w:val="24"/>
        </w:rPr>
      </w:pPr>
      <w:r w:rsidRPr="0423A9F1">
        <w:rPr>
          <w:sz w:val="24"/>
          <w:szCs w:val="24"/>
        </w:rPr>
        <w:t>-&gt; The add to wish should be worker successfully after clicking on it.</w:t>
      </w:r>
    </w:p>
    <w:p w14:paraId="2BA4FB10" w14:textId="5D6DF8F1" w:rsidR="00300A3F" w:rsidRDefault="0423A9F1" w:rsidP="0423A9F1">
      <w:pPr>
        <w:spacing w:line="360" w:lineRule="auto"/>
        <w:rPr>
          <w:sz w:val="24"/>
          <w:szCs w:val="24"/>
        </w:rPr>
      </w:pPr>
      <w:r w:rsidRPr="0423A9F1">
        <w:rPr>
          <w:sz w:val="24"/>
          <w:szCs w:val="24"/>
        </w:rPr>
        <w:t>-&gt; The add to wish feature should display a successful message after adding the product.</w:t>
      </w:r>
    </w:p>
    <w:p w14:paraId="6E0BFEA3" w14:textId="519BBBB3" w:rsidR="00300A3F" w:rsidRDefault="0423A9F1" w:rsidP="0423A9F1">
      <w:pPr>
        <w:spacing w:line="360" w:lineRule="auto"/>
        <w:rPr>
          <w:sz w:val="24"/>
          <w:szCs w:val="24"/>
        </w:rPr>
      </w:pPr>
      <w:r w:rsidRPr="0423A9F1">
        <w:rPr>
          <w:sz w:val="24"/>
          <w:szCs w:val="24"/>
        </w:rPr>
        <w:t xml:space="preserve"> </w:t>
      </w:r>
    </w:p>
    <w:p w14:paraId="3D6061FD" w14:textId="165405CB"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Add to cart</w:t>
      </w:r>
      <w:r w:rsidRPr="0423A9F1">
        <w:rPr>
          <w:b/>
          <w:bCs/>
          <w:sz w:val="24"/>
          <w:szCs w:val="24"/>
        </w:rPr>
        <w:t xml:space="preserve"> </w:t>
      </w:r>
    </w:p>
    <w:p w14:paraId="48A3A071" w14:textId="6C910956" w:rsidR="00300A3F" w:rsidRDefault="0423A9F1" w:rsidP="0423A9F1">
      <w:pPr>
        <w:spacing w:line="360" w:lineRule="auto"/>
        <w:rPr>
          <w:sz w:val="24"/>
          <w:szCs w:val="24"/>
        </w:rPr>
      </w:pPr>
      <w:r w:rsidRPr="0423A9F1">
        <w:rPr>
          <w:sz w:val="24"/>
          <w:szCs w:val="24"/>
        </w:rPr>
        <w:t>As user I want to have add to cart feature so that I can add products to the cart to order.</w:t>
      </w:r>
    </w:p>
    <w:p w14:paraId="63CAAAE1" w14:textId="6E7CA329"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7913D85C" w14:textId="699A3DD7" w:rsidR="00300A3F" w:rsidRDefault="0423A9F1" w:rsidP="0423A9F1">
      <w:pPr>
        <w:spacing w:line="360" w:lineRule="auto"/>
        <w:rPr>
          <w:sz w:val="24"/>
          <w:szCs w:val="24"/>
        </w:rPr>
      </w:pPr>
      <w:r w:rsidRPr="0423A9F1">
        <w:rPr>
          <w:sz w:val="24"/>
          <w:szCs w:val="24"/>
        </w:rPr>
        <w:t>-&gt; The add to cart product feature should be worked successfully after clicking on it.</w:t>
      </w:r>
    </w:p>
    <w:p w14:paraId="0ED08963" w14:textId="03277B0A" w:rsidR="00300A3F" w:rsidRDefault="0423A9F1" w:rsidP="0423A9F1">
      <w:pPr>
        <w:spacing w:line="360" w:lineRule="auto"/>
        <w:rPr>
          <w:sz w:val="24"/>
          <w:szCs w:val="24"/>
        </w:rPr>
      </w:pPr>
      <w:r w:rsidRPr="0423A9F1">
        <w:rPr>
          <w:sz w:val="24"/>
          <w:szCs w:val="24"/>
        </w:rPr>
        <w:t>-&gt; The add to cart feature should contain necessary fields like quantity box, size, and color.</w:t>
      </w:r>
    </w:p>
    <w:p w14:paraId="629B7BA5" w14:textId="549AEC7C" w:rsidR="00300A3F" w:rsidRDefault="0423A9F1" w:rsidP="0423A9F1">
      <w:pPr>
        <w:spacing w:line="360" w:lineRule="auto"/>
        <w:rPr>
          <w:sz w:val="24"/>
          <w:szCs w:val="24"/>
        </w:rPr>
      </w:pPr>
      <w:r w:rsidRPr="0423A9F1">
        <w:rPr>
          <w:sz w:val="24"/>
          <w:szCs w:val="24"/>
        </w:rPr>
        <w:t>-&gt; The add to cart feature should have mandatory payment fields.</w:t>
      </w:r>
    </w:p>
    <w:p w14:paraId="5FFD0139" w14:textId="78D3B75E" w:rsidR="00300A3F" w:rsidRDefault="0423A9F1" w:rsidP="0423A9F1">
      <w:pPr>
        <w:spacing w:line="360" w:lineRule="auto"/>
        <w:rPr>
          <w:sz w:val="24"/>
          <w:szCs w:val="24"/>
        </w:rPr>
      </w:pPr>
      <w:r w:rsidRPr="0423A9F1">
        <w:rPr>
          <w:sz w:val="24"/>
          <w:szCs w:val="24"/>
        </w:rPr>
        <w:t>-&gt; The add to cart feature should display a successful message after adding the product.</w:t>
      </w:r>
    </w:p>
    <w:p w14:paraId="797C61EC" w14:textId="5B50E9EE" w:rsidR="00300A3F" w:rsidRDefault="0423A9F1" w:rsidP="0423A9F1">
      <w:pPr>
        <w:spacing w:line="360" w:lineRule="auto"/>
        <w:rPr>
          <w:sz w:val="24"/>
          <w:szCs w:val="24"/>
        </w:rPr>
      </w:pPr>
      <w:r w:rsidRPr="0423A9F1">
        <w:rPr>
          <w:sz w:val="24"/>
          <w:szCs w:val="24"/>
        </w:rPr>
        <w:t xml:space="preserve"> </w:t>
      </w:r>
    </w:p>
    <w:p w14:paraId="2A2E2D13" w14:textId="7659E4AB"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Contact</w:t>
      </w:r>
    </w:p>
    <w:p w14:paraId="14AF0DBE" w14:textId="07407F55" w:rsidR="00300A3F" w:rsidRDefault="0423A9F1" w:rsidP="0423A9F1">
      <w:pPr>
        <w:spacing w:line="360" w:lineRule="auto"/>
        <w:rPr>
          <w:sz w:val="24"/>
          <w:szCs w:val="24"/>
        </w:rPr>
      </w:pPr>
      <w:r w:rsidRPr="0423A9F1">
        <w:rPr>
          <w:sz w:val="24"/>
          <w:szCs w:val="24"/>
        </w:rPr>
        <w:t>As a user I want to have contact feature so that I can send my query to the owner or admin.</w:t>
      </w:r>
    </w:p>
    <w:p w14:paraId="74F48B0B" w14:textId="5B97FF55"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4E2596C3" w14:textId="57D4D616" w:rsidR="00300A3F" w:rsidRDefault="0423A9F1" w:rsidP="0423A9F1">
      <w:pPr>
        <w:spacing w:line="360" w:lineRule="auto"/>
        <w:rPr>
          <w:sz w:val="24"/>
          <w:szCs w:val="24"/>
        </w:rPr>
      </w:pPr>
      <w:r w:rsidRPr="0423A9F1">
        <w:rPr>
          <w:sz w:val="24"/>
          <w:szCs w:val="24"/>
        </w:rPr>
        <w:t>-&gt; The contact us feature should be available for anyone.</w:t>
      </w:r>
    </w:p>
    <w:p w14:paraId="1F3553E9" w14:textId="70C67389" w:rsidR="00300A3F" w:rsidRDefault="0423A9F1" w:rsidP="0423A9F1">
      <w:pPr>
        <w:spacing w:line="360" w:lineRule="auto"/>
        <w:rPr>
          <w:sz w:val="24"/>
          <w:szCs w:val="24"/>
        </w:rPr>
      </w:pPr>
      <w:r w:rsidRPr="0423A9F1">
        <w:rPr>
          <w:sz w:val="24"/>
          <w:szCs w:val="24"/>
        </w:rPr>
        <w:t>-&gt; The contact us feature should not be worked successfully without putting mandatory information.</w:t>
      </w:r>
    </w:p>
    <w:p w14:paraId="4DA8C8F9" w14:textId="2243E227" w:rsidR="00300A3F" w:rsidRDefault="0423A9F1" w:rsidP="0423A9F1">
      <w:pPr>
        <w:spacing w:line="360" w:lineRule="auto"/>
        <w:rPr>
          <w:sz w:val="24"/>
          <w:szCs w:val="24"/>
        </w:rPr>
      </w:pPr>
      <w:r w:rsidRPr="0423A9F1">
        <w:rPr>
          <w:sz w:val="24"/>
          <w:szCs w:val="24"/>
        </w:rPr>
        <w:lastRenderedPageBreak/>
        <w:t>-&gt; The contact us feature should display a successful message after a successful process.</w:t>
      </w:r>
    </w:p>
    <w:p w14:paraId="231617BE" w14:textId="68410A37" w:rsidR="00300A3F" w:rsidRDefault="0423A9F1" w:rsidP="0423A9F1">
      <w:pPr>
        <w:spacing w:line="360" w:lineRule="auto"/>
        <w:rPr>
          <w:sz w:val="24"/>
          <w:szCs w:val="24"/>
        </w:rPr>
      </w:pPr>
      <w:r w:rsidRPr="0423A9F1">
        <w:rPr>
          <w:sz w:val="24"/>
          <w:szCs w:val="24"/>
        </w:rPr>
        <w:t xml:space="preserve"> </w:t>
      </w:r>
    </w:p>
    <w:p w14:paraId="0F5BE601" w14:textId="594AE54C" w:rsidR="00300A3F" w:rsidRDefault="0423A9F1" w:rsidP="0423A9F1">
      <w:pPr>
        <w:spacing w:line="360" w:lineRule="auto"/>
        <w:rPr>
          <w:sz w:val="24"/>
          <w:szCs w:val="24"/>
        </w:rPr>
      </w:pPr>
      <w:r w:rsidRPr="0423A9F1">
        <w:rPr>
          <w:sz w:val="24"/>
          <w:szCs w:val="24"/>
        </w:rPr>
        <w:t>•</w:t>
      </w:r>
      <w:r w:rsidR="005227E8">
        <w:tab/>
      </w:r>
      <w:r w:rsidRPr="0423A9F1">
        <w:rPr>
          <w:b/>
          <w:bCs/>
          <w:sz w:val="24"/>
          <w:szCs w:val="24"/>
          <w:highlight w:val="green"/>
        </w:rPr>
        <w:t>Social</w:t>
      </w:r>
    </w:p>
    <w:p w14:paraId="2A543970" w14:textId="23CCB926" w:rsidR="00300A3F" w:rsidRDefault="0423A9F1" w:rsidP="0423A9F1">
      <w:pPr>
        <w:spacing w:line="360" w:lineRule="auto"/>
        <w:rPr>
          <w:sz w:val="24"/>
          <w:szCs w:val="24"/>
        </w:rPr>
      </w:pPr>
      <w:r w:rsidRPr="0423A9F1">
        <w:rPr>
          <w:sz w:val="24"/>
          <w:szCs w:val="24"/>
        </w:rPr>
        <w:t>As a user I want to see the social links connected with the website so that I can bypass the hassles.</w:t>
      </w:r>
    </w:p>
    <w:p w14:paraId="079F2AB7" w14:textId="58B94144"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0FC08E96" w14:textId="7B046E21" w:rsidR="00300A3F" w:rsidRDefault="0423A9F1" w:rsidP="0423A9F1">
      <w:pPr>
        <w:spacing w:line="360" w:lineRule="auto"/>
        <w:rPr>
          <w:sz w:val="24"/>
          <w:szCs w:val="24"/>
        </w:rPr>
      </w:pPr>
      <w:r w:rsidRPr="0423A9F1">
        <w:rPr>
          <w:sz w:val="24"/>
          <w:szCs w:val="24"/>
        </w:rPr>
        <w:t>-&gt; The social links should be available on the website.</w:t>
      </w:r>
    </w:p>
    <w:p w14:paraId="0C2215FD" w14:textId="5F3911F9" w:rsidR="00300A3F" w:rsidRDefault="0423A9F1" w:rsidP="0423A9F1">
      <w:pPr>
        <w:spacing w:line="360" w:lineRule="auto"/>
        <w:rPr>
          <w:sz w:val="24"/>
          <w:szCs w:val="24"/>
        </w:rPr>
      </w:pPr>
      <w:r w:rsidRPr="0423A9F1">
        <w:rPr>
          <w:sz w:val="24"/>
          <w:szCs w:val="24"/>
        </w:rPr>
        <w:t>-&gt; The social links should be navigated to the correct pages after clicking on them.</w:t>
      </w:r>
    </w:p>
    <w:p w14:paraId="261392FA" w14:textId="787A62B8" w:rsidR="00300A3F" w:rsidRDefault="0423A9F1" w:rsidP="0423A9F1">
      <w:pPr>
        <w:spacing w:line="360" w:lineRule="auto"/>
        <w:rPr>
          <w:sz w:val="24"/>
          <w:szCs w:val="24"/>
        </w:rPr>
      </w:pPr>
      <w:r w:rsidRPr="0423A9F1">
        <w:rPr>
          <w:sz w:val="24"/>
          <w:szCs w:val="24"/>
        </w:rPr>
        <w:t xml:space="preserve"> </w:t>
      </w:r>
    </w:p>
    <w:p w14:paraId="7B686796" w14:textId="2C7F7317" w:rsidR="00300A3F" w:rsidRDefault="0423A9F1" w:rsidP="0423A9F1">
      <w:pPr>
        <w:spacing w:line="360" w:lineRule="auto"/>
        <w:rPr>
          <w:sz w:val="24"/>
          <w:szCs w:val="24"/>
        </w:rPr>
      </w:pPr>
      <w:r w:rsidRPr="0423A9F1">
        <w:rPr>
          <w:sz w:val="24"/>
          <w:szCs w:val="24"/>
        </w:rPr>
        <w:t xml:space="preserve">• </w:t>
      </w:r>
      <w:r w:rsidR="005227E8">
        <w:tab/>
      </w:r>
      <w:r w:rsidRPr="0423A9F1">
        <w:rPr>
          <w:b/>
          <w:bCs/>
          <w:sz w:val="24"/>
          <w:szCs w:val="24"/>
          <w:highlight w:val="green"/>
        </w:rPr>
        <w:t>Titles</w:t>
      </w:r>
      <w:r w:rsidRPr="0423A9F1">
        <w:rPr>
          <w:b/>
          <w:bCs/>
          <w:sz w:val="24"/>
          <w:szCs w:val="24"/>
        </w:rPr>
        <w:t xml:space="preserve"> </w:t>
      </w:r>
    </w:p>
    <w:p w14:paraId="0826882D" w14:textId="0878FEB9" w:rsidR="00300A3F" w:rsidRDefault="0423A9F1" w:rsidP="0423A9F1">
      <w:pPr>
        <w:spacing w:line="360" w:lineRule="auto"/>
        <w:rPr>
          <w:sz w:val="24"/>
          <w:szCs w:val="24"/>
        </w:rPr>
      </w:pPr>
      <w:r w:rsidRPr="0423A9F1">
        <w:rPr>
          <w:sz w:val="24"/>
          <w:szCs w:val="24"/>
        </w:rPr>
        <w:t>As a user I want to see the correct title on the pages so that I can use the website comfortably.</w:t>
      </w:r>
    </w:p>
    <w:p w14:paraId="00E69835" w14:textId="09D93D5C"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614B3D0F" w14:textId="422B4362" w:rsidR="00300A3F" w:rsidRDefault="0423A9F1" w:rsidP="0423A9F1">
      <w:pPr>
        <w:spacing w:line="360" w:lineRule="auto"/>
        <w:rPr>
          <w:sz w:val="24"/>
          <w:szCs w:val="24"/>
        </w:rPr>
      </w:pPr>
      <w:r w:rsidRPr="0423A9F1">
        <w:rPr>
          <w:sz w:val="24"/>
          <w:szCs w:val="24"/>
        </w:rPr>
        <w:t>-&gt; The webpage titles should be matched with the URLs for every pages.</w:t>
      </w:r>
    </w:p>
    <w:p w14:paraId="24491013" w14:textId="3A80AB61" w:rsidR="00300A3F" w:rsidRDefault="0423A9F1" w:rsidP="0423A9F1">
      <w:pPr>
        <w:spacing w:line="360" w:lineRule="auto"/>
        <w:rPr>
          <w:sz w:val="24"/>
          <w:szCs w:val="24"/>
        </w:rPr>
      </w:pPr>
      <w:r w:rsidRPr="0423A9F1">
        <w:rPr>
          <w:sz w:val="24"/>
          <w:szCs w:val="24"/>
        </w:rPr>
        <w:t xml:space="preserve"> </w:t>
      </w:r>
    </w:p>
    <w:p w14:paraId="15B76A78" w14:textId="64D590BB" w:rsidR="00300A3F" w:rsidRDefault="0423A9F1" w:rsidP="0423A9F1">
      <w:pPr>
        <w:spacing w:line="360" w:lineRule="auto"/>
        <w:rPr>
          <w:sz w:val="24"/>
          <w:szCs w:val="24"/>
        </w:rPr>
      </w:pPr>
      <w:r w:rsidRPr="0423A9F1">
        <w:rPr>
          <w:sz w:val="24"/>
          <w:szCs w:val="24"/>
        </w:rPr>
        <w:t xml:space="preserve">• </w:t>
      </w:r>
      <w:r w:rsidR="005227E8">
        <w:tab/>
      </w:r>
      <w:r w:rsidRPr="0423A9F1">
        <w:rPr>
          <w:b/>
          <w:bCs/>
          <w:sz w:val="24"/>
          <w:szCs w:val="24"/>
          <w:highlight w:val="green"/>
        </w:rPr>
        <w:t>Currency Changer</w:t>
      </w:r>
    </w:p>
    <w:p w14:paraId="0F53E09E" w14:textId="340528D5" w:rsidR="00300A3F" w:rsidRDefault="0423A9F1" w:rsidP="0423A9F1">
      <w:pPr>
        <w:spacing w:line="360" w:lineRule="auto"/>
        <w:rPr>
          <w:sz w:val="24"/>
          <w:szCs w:val="24"/>
        </w:rPr>
      </w:pPr>
      <w:r w:rsidRPr="0423A9F1">
        <w:rPr>
          <w:sz w:val="24"/>
          <w:szCs w:val="24"/>
        </w:rPr>
        <w:t>As a user I want to change the currency changer option so that I can pay with my own currency.</w:t>
      </w:r>
    </w:p>
    <w:p w14:paraId="18D520E4" w14:textId="260783EE"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6899EB0D" w14:textId="622891E0" w:rsidR="00300A3F" w:rsidRDefault="0423A9F1" w:rsidP="0423A9F1">
      <w:pPr>
        <w:spacing w:line="360" w:lineRule="auto"/>
        <w:rPr>
          <w:sz w:val="24"/>
          <w:szCs w:val="24"/>
        </w:rPr>
      </w:pPr>
      <w:r w:rsidRPr="0423A9F1">
        <w:rPr>
          <w:sz w:val="24"/>
          <w:szCs w:val="24"/>
        </w:rPr>
        <w:t>-&gt; The currency changer feature should be available on the website.</w:t>
      </w:r>
    </w:p>
    <w:p w14:paraId="14C19526" w14:textId="7D71EF1A" w:rsidR="00300A3F" w:rsidRDefault="0423A9F1" w:rsidP="0423A9F1">
      <w:pPr>
        <w:spacing w:line="360" w:lineRule="auto"/>
        <w:rPr>
          <w:sz w:val="24"/>
          <w:szCs w:val="24"/>
        </w:rPr>
      </w:pPr>
      <w:r w:rsidRPr="0423A9F1">
        <w:rPr>
          <w:sz w:val="24"/>
          <w:szCs w:val="24"/>
        </w:rPr>
        <w:t xml:space="preserve">-&gt; Currency should be changed properly after switching from one to another. </w:t>
      </w:r>
    </w:p>
    <w:p w14:paraId="1DDA0E39" w14:textId="3960C2F6" w:rsidR="00300A3F" w:rsidRDefault="0423A9F1" w:rsidP="0423A9F1">
      <w:pPr>
        <w:spacing w:line="360" w:lineRule="auto"/>
        <w:rPr>
          <w:sz w:val="24"/>
          <w:szCs w:val="24"/>
        </w:rPr>
      </w:pPr>
      <w:r w:rsidRPr="0423A9F1">
        <w:rPr>
          <w:sz w:val="24"/>
          <w:szCs w:val="24"/>
        </w:rPr>
        <w:t xml:space="preserve"> </w:t>
      </w:r>
    </w:p>
    <w:p w14:paraId="48E17326" w14:textId="270A6A84" w:rsidR="00300A3F" w:rsidRDefault="0423A9F1" w:rsidP="0423A9F1">
      <w:pPr>
        <w:spacing w:line="360" w:lineRule="auto"/>
        <w:rPr>
          <w:sz w:val="24"/>
          <w:szCs w:val="24"/>
        </w:rPr>
      </w:pPr>
      <w:r w:rsidRPr="0423A9F1">
        <w:rPr>
          <w:sz w:val="24"/>
          <w:szCs w:val="24"/>
        </w:rPr>
        <w:t xml:space="preserve">• </w:t>
      </w:r>
      <w:r w:rsidR="005227E8">
        <w:tab/>
      </w:r>
      <w:r w:rsidRPr="0423A9F1">
        <w:rPr>
          <w:b/>
          <w:bCs/>
          <w:sz w:val="24"/>
          <w:szCs w:val="24"/>
          <w:highlight w:val="green"/>
        </w:rPr>
        <w:t>Products Download</w:t>
      </w:r>
    </w:p>
    <w:p w14:paraId="1A6E7E12" w14:textId="0EB62222" w:rsidR="00300A3F" w:rsidRDefault="0423A9F1" w:rsidP="0423A9F1">
      <w:pPr>
        <w:spacing w:line="360" w:lineRule="auto"/>
        <w:rPr>
          <w:sz w:val="24"/>
          <w:szCs w:val="24"/>
        </w:rPr>
      </w:pPr>
      <w:r w:rsidRPr="0423A9F1">
        <w:rPr>
          <w:sz w:val="24"/>
          <w:szCs w:val="24"/>
        </w:rPr>
        <w:t>As an admin I want to download the whole products so that I can go through them.</w:t>
      </w:r>
    </w:p>
    <w:p w14:paraId="0880B08F" w14:textId="585243E4" w:rsidR="00300A3F" w:rsidRDefault="0423A9F1" w:rsidP="0423A9F1">
      <w:pPr>
        <w:spacing w:line="360" w:lineRule="auto"/>
        <w:rPr>
          <w:b/>
          <w:bCs/>
          <w:sz w:val="24"/>
          <w:szCs w:val="24"/>
          <w:highlight w:val="green"/>
        </w:rPr>
      </w:pPr>
      <w:r w:rsidRPr="0423A9F1">
        <w:rPr>
          <w:b/>
          <w:bCs/>
          <w:sz w:val="24"/>
          <w:szCs w:val="24"/>
          <w:highlight w:val="green"/>
        </w:rPr>
        <w:lastRenderedPageBreak/>
        <w:t>Acceptance criteria:</w:t>
      </w:r>
    </w:p>
    <w:p w14:paraId="3A025D1B" w14:textId="0B0231BC" w:rsidR="00300A3F" w:rsidRDefault="0423A9F1" w:rsidP="0423A9F1">
      <w:pPr>
        <w:spacing w:line="360" w:lineRule="auto"/>
        <w:rPr>
          <w:sz w:val="24"/>
          <w:szCs w:val="24"/>
        </w:rPr>
      </w:pPr>
      <w:r w:rsidRPr="0423A9F1">
        <w:rPr>
          <w:sz w:val="24"/>
          <w:szCs w:val="24"/>
        </w:rPr>
        <w:t>-&gt; The product download products feature should be downloaded with different file formats.</w:t>
      </w:r>
    </w:p>
    <w:p w14:paraId="57AE5DAE" w14:textId="2EC745FB" w:rsidR="00300A3F" w:rsidRDefault="0423A9F1" w:rsidP="0423A9F1">
      <w:pPr>
        <w:spacing w:line="360" w:lineRule="auto"/>
        <w:rPr>
          <w:sz w:val="24"/>
          <w:szCs w:val="24"/>
        </w:rPr>
      </w:pPr>
      <w:r w:rsidRPr="0423A9F1">
        <w:rPr>
          <w:sz w:val="24"/>
          <w:szCs w:val="24"/>
        </w:rPr>
        <w:t>-&gt; The product download should be worked immediately after a single click.</w:t>
      </w:r>
    </w:p>
    <w:p w14:paraId="4DFD8C48" w14:textId="18AB817B" w:rsidR="00300A3F" w:rsidRDefault="0423A9F1" w:rsidP="0423A9F1">
      <w:pPr>
        <w:spacing w:line="360" w:lineRule="auto"/>
        <w:rPr>
          <w:sz w:val="24"/>
          <w:szCs w:val="24"/>
        </w:rPr>
      </w:pPr>
      <w:r w:rsidRPr="0423A9F1">
        <w:rPr>
          <w:sz w:val="24"/>
          <w:szCs w:val="24"/>
        </w:rPr>
        <w:t xml:space="preserve"> </w:t>
      </w:r>
    </w:p>
    <w:p w14:paraId="1CDDCA75" w14:textId="22B41A2A" w:rsidR="00300A3F" w:rsidRDefault="0423A9F1" w:rsidP="0423A9F1">
      <w:pPr>
        <w:spacing w:line="360" w:lineRule="auto"/>
        <w:rPr>
          <w:sz w:val="24"/>
          <w:szCs w:val="24"/>
        </w:rPr>
      </w:pPr>
      <w:r w:rsidRPr="0423A9F1">
        <w:rPr>
          <w:sz w:val="24"/>
          <w:szCs w:val="24"/>
        </w:rPr>
        <w:t xml:space="preserve">• </w:t>
      </w:r>
      <w:r w:rsidR="005227E8">
        <w:tab/>
      </w:r>
      <w:r w:rsidRPr="0423A9F1">
        <w:rPr>
          <w:b/>
          <w:bCs/>
          <w:sz w:val="24"/>
          <w:szCs w:val="24"/>
          <w:highlight w:val="green"/>
        </w:rPr>
        <w:t>Add Manufacturer</w:t>
      </w:r>
    </w:p>
    <w:p w14:paraId="3968D621" w14:textId="1755D25B" w:rsidR="00300A3F" w:rsidRDefault="0423A9F1" w:rsidP="0423A9F1">
      <w:pPr>
        <w:spacing w:line="360" w:lineRule="auto"/>
        <w:rPr>
          <w:sz w:val="24"/>
          <w:szCs w:val="24"/>
        </w:rPr>
      </w:pPr>
      <w:r w:rsidRPr="0423A9F1">
        <w:rPr>
          <w:sz w:val="24"/>
          <w:szCs w:val="24"/>
        </w:rPr>
        <w:t>As an admin I want to add manufacturer of the products to track my business.</w:t>
      </w:r>
    </w:p>
    <w:p w14:paraId="637D042C" w14:textId="5B2E58DD"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0BAE185E" w14:textId="3FEE92E7" w:rsidR="00300A3F" w:rsidRDefault="0423A9F1" w:rsidP="0423A9F1">
      <w:pPr>
        <w:spacing w:line="360" w:lineRule="auto"/>
        <w:rPr>
          <w:sz w:val="24"/>
          <w:szCs w:val="24"/>
        </w:rPr>
      </w:pPr>
      <w:r w:rsidRPr="0423A9F1">
        <w:rPr>
          <w:sz w:val="24"/>
          <w:szCs w:val="24"/>
        </w:rPr>
        <w:t>-&gt; The add manufacturer feature should be added, edited, deleted successfully after doing these actions.</w:t>
      </w:r>
    </w:p>
    <w:p w14:paraId="18C534CE" w14:textId="326BE491" w:rsidR="00300A3F" w:rsidRDefault="0423A9F1" w:rsidP="0423A9F1">
      <w:pPr>
        <w:spacing w:line="360" w:lineRule="auto"/>
        <w:rPr>
          <w:sz w:val="24"/>
          <w:szCs w:val="24"/>
        </w:rPr>
      </w:pPr>
      <w:r w:rsidRPr="0423A9F1">
        <w:rPr>
          <w:sz w:val="24"/>
          <w:szCs w:val="24"/>
        </w:rPr>
        <w:t>-&gt; The manufacture feature should be processed successfully only after putting necessary information.</w:t>
      </w:r>
    </w:p>
    <w:p w14:paraId="7996B8F4" w14:textId="2A5661B7" w:rsidR="00300A3F" w:rsidRDefault="0423A9F1" w:rsidP="0423A9F1">
      <w:pPr>
        <w:spacing w:line="360" w:lineRule="auto"/>
        <w:rPr>
          <w:sz w:val="24"/>
          <w:szCs w:val="24"/>
        </w:rPr>
      </w:pPr>
      <w:r w:rsidRPr="0423A9F1">
        <w:rPr>
          <w:sz w:val="24"/>
          <w:szCs w:val="24"/>
        </w:rPr>
        <w:t xml:space="preserve"> </w:t>
      </w:r>
    </w:p>
    <w:p w14:paraId="3809B580" w14:textId="296BD29A" w:rsidR="00300A3F" w:rsidRDefault="0423A9F1" w:rsidP="0423A9F1">
      <w:pPr>
        <w:spacing w:line="360" w:lineRule="auto"/>
        <w:rPr>
          <w:sz w:val="24"/>
          <w:szCs w:val="24"/>
        </w:rPr>
      </w:pPr>
      <w:r w:rsidRPr="0423A9F1">
        <w:rPr>
          <w:sz w:val="24"/>
          <w:szCs w:val="24"/>
        </w:rPr>
        <w:t xml:space="preserve">• </w:t>
      </w:r>
      <w:r w:rsidR="005227E8">
        <w:tab/>
      </w:r>
      <w:r w:rsidRPr="0423A9F1">
        <w:rPr>
          <w:b/>
          <w:bCs/>
          <w:sz w:val="24"/>
          <w:szCs w:val="24"/>
          <w:highlight w:val="green"/>
        </w:rPr>
        <w:t>Add Discounts</w:t>
      </w:r>
    </w:p>
    <w:p w14:paraId="7D51E947" w14:textId="799E8D1D" w:rsidR="00300A3F" w:rsidRDefault="0423A9F1" w:rsidP="0423A9F1">
      <w:pPr>
        <w:spacing w:line="360" w:lineRule="auto"/>
        <w:rPr>
          <w:sz w:val="24"/>
          <w:szCs w:val="24"/>
        </w:rPr>
      </w:pPr>
      <w:r w:rsidRPr="0423A9F1">
        <w:rPr>
          <w:sz w:val="24"/>
          <w:szCs w:val="24"/>
        </w:rPr>
        <w:t>As an admin I want to add discount on the products so that I can sell more on special occasions.</w:t>
      </w:r>
    </w:p>
    <w:p w14:paraId="7C9F5CF3" w14:textId="0FDAA57C" w:rsidR="00300A3F" w:rsidRDefault="0423A9F1" w:rsidP="0423A9F1">
      <w:pPr>
        <w:spacing w:line="360" w:lineRule="auto"/>
        <w:rPr>
          <w:b/>
          <w:bCs/>
          <w:sz w:val="24"/>
          <w:szCs w:val="24"/>
          <w:highlight w:val="green"/>
        </w:rPr>
      </w:pPr>
      <w:r w:rsidRPr="0423A9F1">
        <w:rPr>
          <w:b/>
          <w:bCs/>
          <w:sz w:val="24"/>
          <w:szCs w:val="24"/>
          <w:highlight w:val="green"/>
        </w:rPr>
        <w:t>Acceptance criteria:</w:t>
      </w:r>
    </w:p>
    <w:p w14:paraId="487672BE" w14:textId="22F8DDF7" w:rsidR="00300A3F" w:rsidRDefault="0423A9F1" w:rsidP="0423A9F1">
      <w:pPr>
        <w:spacing w:line="360" w:lineRule="auto"/>
        <w:rPr>
          <w:sz w:val="24"/>
          <w:szCs w:val="24"/>
        </w:rPr>
      </w:pPr>
      <w:r w:rsidRPr="0423A9F1">
        <w:rPr>
          <w:sz w:val="24"/>
          <w:szCs w:val="24"/>
        </w:rPr>
        <w:t>-&gt; The add discounts feature should be added, edited, deleted successfully after doing these actions.</w:t>
      </w:r>
    </w:p>
    <w:p w14:paraId="6A6A28EF" w14:textId="3BADB419" w:rsidR="00300A3F" w:rsidRDefault="0423A9F1" w:rsidP="0423A9F1">
      <w:pPr>
        <w:spacing w:line="360" w:lineRule="auto"/>
        <w:rPr>
          <w:sz w:val="24"/>
          <w:szCs w:val="24"/>
        </w:rPr>
      </w:pPr>
      <w:r w:rsidRPr="0423A9F1">
        <w:rPr>
          <w:sz w:val="24"/>
          <w:szCs w:val="24"/>
        </w:rPr>
        <w:t>-&gt; The add discounts feature should be processed successfully only after putting necessary information.</w:t>
      </w:r>
    </w:p>
    <w:p w14:paraId="0E93E100" w14:textId="6E141BB8" w:rsidR="00300A3F" w:rsidRDefault="0423A9F1" w:rsidP="0423A9F1">
      <w:pPr>
        <w:spacing w:line="360" w:lineRule="auto"/>
        <w:rPr>
          <w:sz w:val="24"/>
          <w:szCs w:val="24"/>
        </w:rPr>
      </w:pPr>
      <w:r w:rsidRPr="0423A9F1">
        <w:rPr>
          <w:sz w:val="24"/>
          <w:szCs w:val="24"/>
        </w:rPr>
        <w:t xml:space="preserve"> </w:t>
      </w:r>
    </w:p>
    <w:p w14:paraId="29C35F6E" w14:textId="4FF242ED" w:rsidR="00300A3F" w:rsidRDefault="0423A9F1" w:rsidP="0423A9F1">
      <w:pPr>
        <w:spacing w:line="360" w:lineRule="auto"/>
        <w:rPr>
          <w:b/>
          <w:bCs/>
          <w:sz w:val="28"/>
          <w:szCs w:val="28"/>
          <w:u w:val="single"/>
        </w:rPr>
      </w:pPr>
      <w:r w:rsidRPr="0423A9F1">
        <w:rPr>
          <w:b/>
          <w:bCs/>
          <w:sz w:val="28"/>
          <w:szCs w:val="28"/>
        </w:rPr>
        <w:t xml:space="preserve"> Questions and Answers</w:t>
      </w:r>
    </w:p>
    <w:p w14:paraId="2B41F9D7" w14:textId="28E06EF3" w:rsidR="00300A3F" w:rsidRDefault="0423A9F1" w:rsidP="0423A9F1">
      <w:pPr>
        <w:spacing w:line="360" w:lineRule="auto"/>
        <w:rPr>
          <w:b/>
          <w:bCs/>
          <w:sz w:val="24"/>
          <w:szCs w:val="24"/>
        </w:rPr>
      </w:pPr>
      <w:r w:rsidRPr="0423A9F1">
        <w:rPr>
          <w:b/>
          <w:bCs/>
          <w:sz w:val="24"/>
          <w:szCs w:val="24"/>
        </w:rPr>
        <w:t>Q1. How script-based testing is compared with the record and replay style of testing?</w:t>
      </w:r>
    </w:p>
    <w:p w14:paraId="663251E8" w14:textId="5FE4DB2C" w:rsidR="00300A3F" w:rsidRDefault="0423A9F1" w:rsidP="0423A9F1">
      <w:pPr>
        <w:spacing w:line="360" w:lineRule="auto"/>
        <w:rPr>
          <w:sz w:val="24"/>
          <w:szCs w:val="24"/>
        </w:rPr>
      </w:pPr>
      <w:r w:rsidRPr="0423A9F1">
        <w:rPr>
          <w:b/>
          <w:bCs/>
          <w:sz w:val="24"/>
          <w:szCs w:val="24"/>
        </w:rPr>
        <w:lastRenderedPageBreak/>
        <w:t>Answer:</w:t>
      </w:r>
      <w:r w:rsidR="005227E8">
        <w:br/>
      </w:r>
      <w:proofErr w:type="gramStart"/>
      <w:r w:rsidRPr="0423A9F1">
        <w:rPr>
          <w:sz w:val="24"/>
          <w:szCs w:val="24"/>
        </w:rPr>
        <w:t>On the basis of</w:t>
      </w:r>
      <w:proofErr w:type="gramEnd"/>
      <w:r w:rsidRPr="0423A9F1">
        <w:rPr>
          <w:sz w:val="24"/>
          <w:szCs w:val="24"/>
        </w:rPr>
        <w:t xml:space="preserve"> expertise technically there are primary difference based on the planning, test strategy, execution etc.</w:t>
      </w:r>
    </w:p>
    <w:p w14:paraId="64C73607" w14:textId="72798B73" w:rsidR="00300A3F" w:rsidRDefault="0423A9F1" w:rsidP="0423A9F1">
      <w:pPr>
        <w:spacing w:line="360" w:lineRule="auto"/>
        <w:rPr>
          <w:b/>
          <w:bCs/>
          <w:sz w:val="24"/>
          <w:szCs w:val="24"/>
          <w:highlight w:val="green"/>
        </w:rPr>
      </w:pPr>
      <w:r w:rsidRPr="0423A9F1">
        <w:rPr>
          <w:b/>
          <w:bCs/>
          <w:sz w:val="24"/>
          <w:szCs w:val="24"/>
          <w:highlight w:val="green"/>
        </w:rPr>
        <w:t>Record and replay testing:</w:t>
      </w:r>
    </w:p>
    <w:p w14:paraId="3D75542D" w14:textId="4425359E" w:rsidR="00300A3F" w:rsidRDefault="0423A9F1" w:rsidP="0423A9F1">
      <w:pPr>
        <w:spacing w:line="360" w:lineRule="auto"/>
        <w:rPr>
          <w:sz w:val="24"/>
          <w:szCs w:val="24"/>
        </w:rPr>
      </w:pPr>
      <w:r w:rsidRPr="0423A9F1">
        <w:rPr>
          <w:sz w:val="24"/>
          <w:szCs w:val="24"/>
        </w:rPr>
        <w:t>•</w:t>
      </w:r>
      <w:r w:rsidR="005227E8">
        <w:tab/>
      </w:r>
      <w:r w:rsidRPr="0423A9F1">
        <w:rPr>
          <w:sz w:val="24"/>
          <w:szCs w:val="24"/>
        </w:rPr>
        <w:t>Record and replay style of testing is only for small projects because it can't handle dynamic and complicated websites those contain huge data.</w:t>
      </w:r>
    </w:p>
    <w:p w14:paraId="630784A0" w14:textId="73494D75" w:rsidR="00300A3F" w:rsidRDefault="0423A9F1" w:rsidP="0423A9F1">
      <w:pPr>
        <w:spacing w:line="360" w:lineRule="auto"/>
        <w:rPr>
          <w:sz w:val="24"/>
          <w:szCs w:val="24"/>
        </w:rPr>
      </w:pPr>
      <w:r w:rsidRPr="0423A9F1">
        <w:rPr>
          <w:sz w:val="24"/>
          <w:szCs w:val="24"/>
        </w:rPr>
        <w:t>•</w:t>
      </w:r>
      <w:r w:rsidR="005227E8">
        <w:tab/>
      </w:r>
      <w:r w:rsidRPr="0423A9F1">
        <w:rPr>
          <w:sz w:val="24"/>
          <w:szCs w:val="24"/>
        </w:rPr>
        <w:t>It doesn't perform unit testing.</w:t>
      </w:r>
    </w:p>
    <w:p w14:paraId="1880ED91" w14:textId="6F902CB2" w:rsidR="00300A3F" w:rsidRDefault="0423A9F1" w:rsidP="0423A9F1">
      <w:pPr>
        <w:spacing w:line="360" w:lineRule="auto"/>
        <w:rPr>
          <w:sz w:val="24"/>
          <w:szCs w:val="24"/>
        </w:rPr>
      </w:pPr>
      <w:r w:rsidRPr="0423A9F1">
        <w:rPr>
          <w:sz w:val="24"/>
          <w:szCs w:val="24"/>
        </w:rPr>
        <w:t>•</w:t>
      </w:r>
      <w:r w:rsidR="005227E8">
        <w:tab/>
      </w:r>
      <w:r w:rsidRPr="0423A9F1">
        <w:rPr>
          <w:sz w:val="24"/>
          <w:szCs w:val="24"/>
        </w:rPr>
        <w:t>Does not support the frameworks like BDD, TDD, and other reporting tools for better test.</w:t>
      </w:r>
    </w:p>
    <w:p w14:paraId="373D9D9A" w14:textId="209B11D4" w:rsidR="00300A3F" w:rsidRDefault="0423A9F1" w:rsidP="0423A9F1">
      <w:pPr>
        <w:spacing w:line="360" w:lineRule="auto"/>
        <w:rPr>
          <w:sz w:val="24"/>
          <w:szCs w:val="24"/>
        </w:rPr>
      </w:pPr>
      <w:r w:rsidRPr="0423A9F1">
        <w:rPr>
          <w:sz w:val="24"/>
          <w:szCs w:val="24"/>
        </w:rPr>
        <w:t>•</w:t>
      </w:r>
      <w:r w:rsidR="005227E8">
        <w:tab/>
      </w:r>
      <w:r w:rsidRPr="0423A9F1">
        <w:rPr>
          <w:sz w:val="24"/>
          <w:szCs w:val="24"/>
        </w:rPr>
        <w:t>Does not provide reusability, security, and best practices as it does not follow object-oriented programming.</w:t>
      </w:r>
    </w:p>
    <w:p w14:paraId="15CD4AAA" w14:textId="1EC2F910" w:rsidR="00300A3F" w:rsidRDefault="0423A9F1" w:rsidP="0423A9F1">
      <w:pPr>
        <w:spacing w:line="360" w:lineRule="auto"/>
        <w:rPr>
          <w:sz w:val="24"/>
          <w:szCs w:val="24"/>
        </w:rPr>
      </w:pPr>
      <w:r w:rsidRPr="0423A9F1">
        <w:rPr>
          <w:sz w:val="24"/>
          <w:szCs w:val="24"/>
        </w:rPr>
        <w:t>•</w:t>
      </w:r>
      <w:r w:rsidR="005227E8">
        <w:tab/>
      </w:r>
      <w:r w:rsidRPr="0423A9F1">
        <w:rPr>
          <w:sz w:val="24"/>
          <w:szCs w:val="24"/>
        </w:rPr>
        <w:t>Record and replay style of test tools have so many bugs and most of the time it does not work properly.</w:t>
      </w:r>
    </w:p>
    <w:p w14:paraId="252BD2E4" w14:textId="66A45C1D" w:rsidR="00300A3F" w:rsidRDefault="0423A9F1" w:rsidP="0423A9F1">
      <w:pPr>
        <w:spacing w:line="360" w:lineRule="auto"/>
        <w:rPr>
          <w:sz w:val="24"/>
          <w:szCs w:val="24"/>
        </w:rPr>
      </w:pPr>
      <w:r w:rsidRPr="0423A9F1">
        <w:rPr>
          <w:sz w:val="24"/>
          <w:szCs w:val="24"/>
        </w:rPr>
        <w:t>•</w:t>
      </w:r>
      <w:r w:rsidR="005227E8">
        <w:tab/>
      </w:r>
      <w:r w:rsidRPr="0423A9F1">
        <w:rPr>
          <w:sz w:val="24"/>
          <w:szCs w:val="24"/>
        </w:rPr>
        <w:t>Easy for non-programmers, very small projects, and urgent delivery.</w:t>
      </w:r>
    </w:p>
    <w:p w14:paraId="32239D3A" w14:textId="3B973488" w:rsidR="00300A3F" w:rsidRDefault="0423A9F1" w:rsidP="0423A9F1">
      <w:pPr>
        <w:spacing w:line="360" w:lineRule="auto"/>
        <w:rPr>
          <w:sz w:val="24"/>
          <w:szCs w:val="24"/>
        </w:rPr>
      </w:pPr>
      <w:r w:rsidRPr="0423A9F1">
        <w:rPr>
          <w:sz w:val="24"/>
          <w:szCs w:val="24"/>
        </w:rPr>
        <w:t xml:space="preserve"> </w:t>
      </w:r>
    </w:p>
    <w:p w14:paraId="14EC07D7" w14:textId="32AC4818" w:rsidR="00300A3F" w:rsidRDefault="0423A9F1" w:rsidP="0423A9F1">
      <w:pPr>
        <w:spacing w:line="360" w:lineRule="auto"/>
        <w:rPr>
          <w:sz w:val="24"/>
          <w:szCs w:val="24"/>
        </w:rPr>
      </w:pPr>
      <w:r w:rsidRPr="0423A9F1">
        <w:rPr>
          <w:b/>
          <w:bCs/>
          <w:color w:val="000000" w:themeColor="text1"/>
          <w:sz w:val="24"/>
          <w:szCs w:val="24"/>
          <w:highlight w:val="green"/>
        </w:rPr>
        <w:t>Script based testing:</w:t>
      </w:r>
      <w:r w:rsidRPr="0423A9F1">
        <w:rPr>
          <w:sz w:val="24"/>
          <w:szCs w:val="24"/>
        </w:rPr>
        <w:t xml:space="preserve"> </w:t>
      </w:r>
    </w:p>
    <w:p w14:paraId="5587B7B7" w14:textId="1A30AA75" w:rsidR="00300A3F" w:rsidRDefault="0423A9F1" w:rsidP="0423A9F1">
      <w:pPr>
        <w:spacing w:line="360" w:lineRule="auto"/>
        <w:rPr>
          <w:sz w:val="24"/>
          <w:szCs w:val="24"/>
        </w:rPr>
      </w:pPr>
      <w:r w:rsidRPr="0423A9F1">
        <w:rPr>
          <w:sz w:val="24"/>
          <w:szCs w:val="24"/>
        </w:rPr>
        <w:t>•</w:t>
      </w:r>
      <w:r w:rsidR="005227E8">
        <w:tab/>
      </w:r>
      <w:r w:rsidRPr="0423A9F1">
        <w:rPr>
          <w:sz w:val="24"/>
          <w:szCs w:val="24"/>
        </w:rPr>
        <w:t>Script based test supports E2E testing, Unit testing, can test complex and dynamic websites.</w:t>
      </w:r>
    </w:p>
    <w:p w14:paraId="3E3424DE" w14:textId="05DF56C4" w:rsidR="00300A3F" w:rsidRDefault="0423A9F1" w:rsidP="0423A9F1">
      <w:pPr>
        <w:spacing w:line="360" w:lineRule="auto"/>
        <w:rPr>
          <w:sz w:val="24"/>
          <w:szCs w:val="24"/>
        </w:rPr>
      </w:pPr>
      <w:r w:rsidRPr="0423A9F1">
        <w:rPr>
          <w:sz w:val="24"/>
          <w:szCs w:val="24"/>
        </w:rPr>
        <w:t>•</w:t>
      </w:r>
      <w:r w:rsidR="005227E8">
        <w:tab/>
      </w:r>
      <w:r w:rsidRPr="0423A9F1">
        <w:rPr>
          <w:sz w:val="24"/>
          <w:szCs w:val="24"/>
        </w:rPr>
        <w:t>It can interact with database.</w:t>
      </w:r>
    </w:p>
    <w:p w14:paraId="32E4D7DC" w14:textId="707C7D89" w:rsidR="00300A3F" w:rsidRDefault="0423A9F1" w:rsidP="0423A9F1">
      <w:pPr>
        <w:spacing w:line="360" w:lineRule="auto"/>
        <w:rPr>
          <w:sz w:val="24"/>
          <w:szCs w:val="24"/>
        </w:rPr>
      </w:pPr>
      <w:r w:rsidRPr="0423A9F1">
        <w:rPr>
          <w:sz w:val="24"/>
          <w:szCs w:val="24"/>
        </w:rPr>
        <w:t>•</w:t>
      </w:r>
      <w:r w:rsidR="005227E8">
        <w:tab/>
      </w:r>
      <w:r w:rsidRPr="0423A9F1">
        <w:rPr>
          <w:sz w:val="24"/>
          <w:szCs w:val="24"/>
        </w:rPr>
        <w:t>Support the frameworks like BDD, TDD, and other reporting tools for better test.</w:t>
      </w:r>
    </w:p>
    <w:p w14:paraId="405673A9" w14:textId="0003AE1B" w:rsidR="00300A3F" w:rsidRDefault="0423A9F1" w:rsidP="0423A9F1">
      <w:pPr>
        <w:spacing w:line="360" w:lineRule="auto"/>
        <w:rPr>
          <w:sz w:val="24"/>
          <w:szCs w:val="24"/>
        </w:rPr>
      </w:pPr>
      <w:r w:rsidRPr="0423A9F1">
        <w:rPr>
          <w:sz w:val="24"/>
          <w:szCs w:val="24"/>
        </w:rPr>
        <w:t>•</w:t>
      </w:r>
      <w:r w:rsidR="005227E8">
        <w:tab/>
      </w:r>
      <w:r w:rsidRPr="0423A9F1">
        <w:rPr>
          <w:sz w:val="24"/>
          <w:szCs w:val="24"/>
        </w:rPr>
        <w:t>Provide reusability, security, and best practices as it follows object-oriented programming.</w:t>
      </w:r>
    </w:p>
    <w:p w14:paraId="2A704F50" w14:textId="462C565F" w:rsidR="00300A3F" w:rsidRDefault="0423A9F1" w:rsidP="0423A9F1">
      <w:pPr>
        <w:spacing w:line="360" w:lineRule="auto"/>
        <w:rPr>
          <w:sz w:val="24"/>
          <w:szCs w:val="24"/>
        </w:rPr>
      </w:pPr>
      <w:r w:rsidRPr="0423A9F1">
        <w:rPr>
          <w:sz w:val="24"/>
          <w:szCs w:val="24"/>
        </w:rPr>
        <w:t>•</w:t>
      </w:r>
      <w:r w:rsidR="005227E8">
        <w:tab/>
      </w:r>
      <w:r w:rsidRPr="0423A9F1">
        <w:rPr>
          <w:sz w:val="24"/>
          <w:szCs w:val="24"/>
        </w:rPr>
        <w:t>It supports custom conditional statements, loops, commands, and so on.</w:t>
      </w:r>
    </w:p>
    <w:p w14:paraId="49B58E38" w14:textId="1070D7A0" w:rsidR="00300A3F" w:rsidRDefault="0423A9F1" w:rsidP="0423A9F1">
      <w:pPr>
        <w:spacing w:line="360" w:lineRule="auto"/>
        <w:rPr>
          <w:sz w:val="24"/>
          <w:szCs w:val="24"/>
        </w:rPr>
      </w:pPr>
      <w:r w:rsidRPr="0423A9F1">
        <w:rPr>
          <w:sz w:val="24"/>
          <w:szCs w:val="24"/>
        </w:rPr>
        <w:t>•</w:t>
      </w:r>
      <w:r w:rsidR="005227E8">
        <w:tab/>
      </w:r>
      <w:r w:rsidRPr="0423A9F1">
        <w:rPr>
          <w:sz w:val="24"/>
          <w:szCs w:val="24"/>
        </w:rPr>
        <w:t>Can be modified easily when the web elements and webpages change.</w:t>
      </w:r>
    </w:p>
    <w:p w14:paraId="2D2F7B9E" w14:textId="0467FBA5" w:rsidR="00300A3F" w:rsidRDefault="0423A9F1" w:rsidP="0423A9F1">
      <w:pPr>
        <w:spacing w:line="360" w:lineRule="auto"/>
        <w:rPr>
          <w:sz w:val="24"/>
          <w:szCs w:val="24"/>
        </w:rPr>
      </w:pPr>
      <w:r w:rsidRPr="0423A9F1">
        <w:rPr>
          <w:sz w:val="24"/>
          <w:szCs w:val="24"/>
        </w:rPr>
        <w:lastRenderedPageBreak/>
        <w:t>•</w:t>
      </w:r>
      <w:r w:rsidR="005227E8">
        <w:tab/>
      </w:r>
      <w:r w:rsidRPr="0423A9F1">
        <w:rPr>
          <w:sz w:val="24"/>
          <w:szCs w:val="24"/>
        </w:rPr>
        <w:t>Can be difficult for non-programmers.</w:t>
      </w:r>
    </w:p>
    <w:p w14:paraId="76D95AD0" w14:textId="7DAD76D3" w:rsidR="00300A3F" w:rsidRDefault="0423A9F1" w:rsidP="0423A9F1">
      <w:pPr>
        <w:spacing w:line="360" w:lineRule="auto"/>
        <w:rPr>
          <w:sz w:val="24"/>
          <w:szCs w:val="24"/>
        </w:rPr>
      </w:pPr>
      <w:r w:rsidRPr="0423A9F1">
        <w:rPr>
          <w:sz w:val="24"/>
          <w:szCs w:val="24"/>
        </w:rPr>
        <w:t>•</w:t>
      </w:r>
      <w:r w:rsidR="005227E8">
        <w:tab/>
      </w:r>
      <w:r w:rsidRPr="0423A9F1">
        <w:rPr>
          <w:sz w:val="24"/>
          <w:szCs w:val="24"/>
        </w:rPr>
        <w:t>understanding client's requirements might the difficult sometimes because of the complexity.</w:t>
      </w:r>
    </w:p>
    <w:p w14:paraId="189F9D6E" w14:textId="13E4E7EA" w:rsidR="00300A3F" w:rsidRDefault="0423A9F1" w:rsidP="0423A9F1">
      <w:pPr>
        <w:spacing w:line="360" w:lineRule="auto"/>
        <w:rPr>
          <w:b/>
          <w:bCs/>
          <w:sz w:val="24"/>
          <w:szCs w:val="24"/>
        </w:rPr>
      </w:pPr>
      <w:r w:rsidRPr="0423A9F1">
        <w:rPr>
          <w:sz w:val="24"/>
          <w:szCs w:val="24"/>
        </w:rPr>
        <w:t xml:space="preserve"> </w:t>
      </w:r>
    </w:p>
    <w:p w14:paraId="298DC7DE" w14:textId="6E60519E" w:rsidR="00300A3F" w:rsidRDefault="0423A9F1" w:rsidP="0423A9F1">
      <w:pPr>
        <w:spacing w:line="360" w:lineRule="auto"/>
        <w:rPr>
          <w:b/>
          <w:bCs/>
          <w:sz w:val="24"/>
          <w:szCs w:val="24"/>
        </w:rPr>
      </w:pPr>
      <w:r w:rsidRPr="0423A9F1">
        <w:rPr>
          <w:b/>
          <w:bCs/>
          <w:sz w:val="24"/>
          <w:szCs w:val="24"/>
        </w:rPr>
        <w:t>Q2. Why your test suite is of best quality?</w:t>
      </w:r>
    </w:p>
    <w:p w14:paraId="7322C0E8" w14:textId="5CFC45D8" w:rsidR="00300A3F" w:rsidRDefault="0423A9F1" w:rsidP="0423A9F1">
      <w:pPr>
        <w:spacing w:line="360" w:lineRule="auto"/>
        <w:rPr>
          <w:sz w:val="24"/>
          <w:szCs w:val="24"/>
        </w:rPr>
      </w:pPr>
      <w:r w:rsidRPr="0423A9F1">
        <w:rPr>
          <w:b/>
          <w:bCs/>
          <w:sz w:val="24"/>
          <w:szCs w:val="24"/>
        </w:rPr>
        <w:t>Answer:</w:t>
      </w:r>
      <w:r w:rsidR="005227E8">
        <w:br/>
      </w:r>
      <w:r w:rsidRPr="0423A9F1">
        <w:rPr>
          <w:sz w:val="24"/>
          <w:szCs w:val="24"/>
        </w:rPr>
        <w:t xml:space="preserve">Firstly, script-based test is always better because of its stability. I used maven tool so that anyone can avoid any difficulty related installing the jars externally. POM will handle these stuffs. Secondly, my test suit contains the best practices. I followed object-oriented concept in my suite. It contains inheritance to avoid the repetitions of code, private access modifier to secure the data, and finally the most trending page factory feature of selenium to separate web elements in other classes; it is better that page object model since it is </w:t>
      </w:r>
      <w:proofErr w:type="gramStart"/>
      <w:r w:rsidRPr="0423A9F1">
        <w:rPr>
          <w:sz w:val="24"/>
          <w:szCs w:val="24"/>
        </w:rPr>
        <w:t>particular made</w:t>
      </w:r>
      <w:proofErr w:type="gramEnd"/>
      <w:r w:rsidRPr="0423A9F1">
        <w:rPr>
          <w:sz w:val="24"/>
          <w:szCs w:val="24"/>
        </w:rPr>
        <w:t xml:space="preserve"> for web elements, to look for and handle the web elements faster. Besides, I made the process dynamic. Anyone can open the project and put their data on the classes to run it. So, I would say my suite is the best. </w:t>
      </w:r>
    </w:p>
    <w:p w14:paraId="5456450D" w14:textId="5D26943A" w:rsidR="00300A3F" w:rsidRDefault="0423A9F1" w:rsidP="0423A9F1">
      <w:pPr>
        <w:spacing w:line="360" w:lineRule="auto"/>
        <w:rPr>
          <w:sz w:val="24"/>
          <w:szCs w:val="24"/>
        </w:rPr>
      </w:pPr>
      <w:r w:rsidRPr="0423A9F1">
        <w:rPr>
          <w:sz w:val="24"/>
          <w:szCs w:val="24"/>
        </w:rPr>
        <w:t xml:space="preserve"> </w:t>
      </w:r>
    </w:p>
    <w:p w14:paraId="1F9A1C28" w14:textId="488C3AC6" w:rsidR="00300A3F" w:rsidRDefault="0423A9F1" w:rsidP="0423A9F1">
      <w:pPr>
        <w:spacing w:line="360" w:lineRule="auto"/>
        <w:rPr>
          <w:sz w:val="24"/>
          <w:szCs w:val="24"/>
        </w:rPr>
      </w:pPr>
      <w:r w:rsidRPr="0423A9F1">
        <w:rPr>
          <w:b/>
          <w:bCs/>
          <w:sz w:val="24"/>
          <w:szCs w:val="24"/>
        </w:rPr>
        <w:t>Execution Time:</w:t>
      </w:r>
      <w:r w:rsidR="005227E8">
        <w:br/>
      </w:r>
      <w:r w:rsidRPr="0423A9F1">
        <w:rPr>
          <w:sz w:val="24"/>
          <w:szCs w:val="24"/>
        </w:rPr>
        <w:t>1 minute 28 Seconds</w:t>
      </w:r>
    </w:p>
    <w:p w14:paraId="2C078E63" w14:textId="424E6B81" w:rsidR="00300A3F" w:rsidRDefault="00300A3F" w:rsidP="0423A9F1">
      <w:pPr>
        <w:spacing w:line="360" w:lineRule="auto"/>
        <w:rPr>
          <w:sz w:val="24"/>
          <w:szCs w:val="24"/>
        </w:rPr>
      </w:pPr>
    </w:p>
    <w:sectPr w:rsidR="00300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ysDQwsjSzNLYwsDBU0lEKTi0uzszPAykwrAUAPLgpWywAAAA="/>
  </w:docVars>
  <w:rsids>
    <w:rsidRoot w:val="24E67DB0"/>
    <w:rsid w:val="001B258E"/>
    <w:rsid w:val="00300A3F"/>
    <w:rsid w:val="005227E8"/>
    <w:rsid w:val="006B329D"/>
    <w:rsid w:val="0090372D"/>
    <w:rsid w:val="0423A9F1"/>
    <w:rsid w:val="24E67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67DB0"/>
  <w15:chartTrackingRefBased/>
  <w15:docId w15:val="{B5193B44-A44C-4802-BCAE-5F8639F5D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7</Pages>
  <Words>959</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Al Munyeem</dc:creator>
  <cp:keywords/>
  <dc:description/>
  <cp:lastModifiedBy>Abir Mahmud</cp:lastModifiedBy>
  <cp:revision>3</cp:revision>
  <dcterms:created xsi:type="dcterms:W3CDTF">2022-02-24T08:08:00Z</dcterms:created>
  <dcterms:modified xsi:type="dcterms:W3CDTF">2022-03-20T22:30:00Z</dcterms:modified>
</cp:coreProperties>
</file>